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Welder</w:t>
      </w:r>
      <w:r>
        <w:t xml:space="preserve"> </w:t>
      </w:r>
      <w:r>
        <w:t xml:space="preserve">Training</w:t>
      </w:r>
      <w:r>
        <w:t xml:space="preserve"> </w:t>
      </w:r>
      <w:r>
        <w:t xml:space="preserve">in</w:t>
      </w:r>
      <w:r>
        <w:t xml:space="preserve"> </w:t>
      </w:r>
      <w:r>
        <w:t xml:space="preserve">Spain</w:t>
      </w:r>
      <w:r>
        <w:t xml:space="preserve"> </w:t>
      </w:r>
      <w:r>
        <w:t xml:space="preserve">Barcelona</w:t>
      </w:r>
    </w:p>
    <w:bookmarkStart w:id="20" w:name="scholarship-application-letter"/>
    <w:p>
      <w:pPr>
        <w:pStyle w:val="Heading1"/>
      </w:pPr>
      <w:r>
        <w:t xml:space="preserve">SCHOLARSHIP APPLICATION LETTER</w:t>
      </w:r>
    </w:p>
    <w:p>
      <w:pPr>
        <w:pStyle w:val="FirstParagraph"/>
      </w:pPr>
      <w:r>
        <w:t xml:space="preserve">For Advanced Welding Technology Certification Program in Spain Barcelona</w:t>
      </w:r>
    </w:p>
    <w:bookmarkEnd w:id="20"/>
    <w:p>
      <w:pPr>
        <w:pStyle w:val="BodyText"/>
      </w:pPr>
      <w:r>
        <w:t xml:space="preserve">Maria Garcia</w:t>
      </w:r>
      <w:r>
        <w:br/>
      </w:r>
      <w:r>
        <w:t xml:space="preserve">Calle de la Tecnología, 45</w:t>
      </w:r>
      <w:r>
        <w:br/>
      </w:r>
      <w:r>
        <w:t xml:space="preserve">Barcelona, Catalonia 08001</w:t>
      </w:r>
      <w:r>
        <w:br/>
      </w:r>
      <w:r>
        <w:t xml:space="preserve">Spain</w:t>
      </w:r>
      <w:r>
        <w:br/>
      </w:r>
      <w:r>
        <w:br/>
      </w:r>
      <w:r>
        <w:t xml:space="preserve">October 26, 2023</w:t>
      </w:r>
    </w:p>
    <w:p>
      <w:pPr>
        <w:pStyle w:val="BodyText"/>
      </w:pPr>
      <w:r>
        <w:t xml:space="preserve">Admissions Committee</w:t>
      </w:r>
    </w:p>
    <w:p>
      <w:pPr>
        <w:pStyle w:val="BodyText"/>
      </w:pPr>
      <w:r>
        <w:t xml:space="preserve">Barcelona Welding &amp; Advanced Manufacturing Institute (BWAMI)</w:t>
      </w:r>
    </w:p>
    <w:p>
      <w:pPr>
        <w:pStyle w:val="BodyText"/>
      </w:pPr>
      <w:r>
        <w:t xml:space="preserve">Passeig de Gràcia, 100</w:t>
      </w:r>
      <w:r>
        <w:br/>
      </w:r>
      <w:r>
        <w:t xml:space="preserve">Barcelona, Catalonia 08007</w:t>
      </w:r>
      <w:r>
        <w:br/>
      </w:r>
      <w:r>
        <w:t xml:space="preserve">Spain</w:t>
      </w:r>
    </w:p>
    <w:bookmarkStart w:id="26" w:name="Xb0fa12e9c5192399a3d7ba0cccf17f05057fd3d"/>
    <w:p>
      <w:pPr>
        <w:pStyle w:val="Heading2"/>
      </w:pPr>
      <w:r>
        <w:t xml:space="preserve">Subject: Formal Request for Scholarship to Pursue Master Welding Certification in Spain Barcelona</w:t>
      </w:r>
    </w:p>
    <w:p>
      <w:pPr>
        <w:pStyle w:val="FirstParagraph"/>
      </w:pPr>
      <w:r>
        <w:t xml:space="preserve">Dear Esteemed Members of the Admissions Committee,</w:t>
      </w:r>
    </w:p>
    <w:p>
      <w:pPr>
        <w:pStyle w:val="BodyText"/>
      </w:pPr>
      <w:r>
        <w:t xml:space="preserve">I am writing this Scholarship Application Letter with profound enthusiasm to apply for the prestigious International Welder Advancement Scholarship at your esteemed institution in Spain Barcelona. As a dedicated and skilled professional welder with five years of hands-on experience, I have meticulously pursued excellence in my craft while recognizing that specialized training in cutting-edge welding technologies is essential to elevate my expertise. This scholarship represents not merely an educational opportunity, but a pivotal step toward becoming a leader in the global welding industry—one that aligns perfectly with Barcelona's reputation as Europe's hub for industrial innovation and advanced manufacturing.</w:t>
      </w:r>
    </w:p>
    <w:bookmarkStart w:id="21" w:name="Xbc315d28a3617d531030cb82a1da1747252ef63"/>
    <w:p>
      <w:pPr>
        <w:pStyle w:val="Heading3"/>
      </w:pPr>
      <w:r>
        <w:t xml:space="preserve">My Journey as a Welder: From Foundations to Aspiration</w:t>
      </w:r>
    </w:p>
    <w:p>
      <w:pPr>
        <w:pStyle w:val="FirstParagraph"/>
      </w:pPr>
      <w:r>
        <w:t xml:space="preserve">My passion for welding began in my hometown of Valencia, where I apprenticed under master welders in shipyards and structural steel fabrication. After completing my vocational certification at the Valencian Institute of Industrial Training, I joined Construcciones Metálicas S.L., a leading Spanish engineering firm. There, I specialized in TIG and MIG welding for critical infrastructure projects—reinforcing bridges across the Ebro River Valley and constructing components for Barcelona’s renowned maritime terminals. My work required precision exceeding industry standards, where even 0.1mm deviations could compromise structural integrity. This experience cemented my belief that true mastery of welding demands both technical rigor and creative problem-solving.</w:t>
      </w:r>
    </w:p>
    <w:p>
      <w:pPr>
        <w:pStyle w:val="BodyText"/>
      </w:pPr>
      <w:r>
        <w:t xml:space="preserve">However, I recognized that the evolving demands of modern industries—from renewable energy infrastructure to aerospace manufacturing—require expertise beyond traditional techniques. While I have excelled as a welder in conventional settings, the advancements in robotic welding systems, laser technology, and sustainable metal fusion methods remain beyond my current scope. This is why Spain Barcelona has become my singular destination: its strategic position at the nexus of European industrial innovation makes it uniquely positioned to provide this specialized training.</w:t>
      </w:r>
    </w:p>
    <w:bookmarkEnd w:id="21"/>
    <w:bookmarkStart w:id="22" w:name="Xeb7754145fca5b33ad09f8531837644a3d9a694"/>
    <w:p>
      <w:pPr>
        <w:pStyle w:val="Heading3"/>
      </w:pPr>
      <w:r>
        <w:t xml:space="preserve">Why Spain Barcelona? The Intersection of Tradition and Innovation</w:t>
      </w:r>
    </w:p>
    <w:p>
      <w:pPr>
        <w:pStyle w:val="FirstParagraph"/>
      </w:pPr>
      <w:r>
        <w:t xml:space="preserve">Barcelona’s industrial ecosystem is unmatched in Europe for welding excellence. The city hosts the International Welding Congress annually, attracting global experts to discuss breakthroughs in materials science. More importantly, your institution’s partnership with companies like Siemens Mobility and AECOM Barcelona provides students unparalleled access to real-world projects—from building high-speed rail infrastructure to constructing wind farm components along Catalonia’s coastline. This environment is precisely where I aim to transform from a competent welder into an innovator capable of solving tomorrow’s engineering challenges.</w:t>
      </w:r>
    </w:p>
    <w:p>
      <w:pPr>
        <w:pStyle w:val="BodyText"/>
      </w:pPr>
      <w:r>
        <w:t xml:space="preserve">Unlike generic vocational programs, BWAMI’s curriculum integrates theoretical knowledge with hands-on practice in state-of-the-art facilities equipped with automated welding cells and advanced non-destructive testing (NDT) systems. I am particularly eager to study under Professor Elena Vidal, whose research on titanium-alloy fusion for offshore wind turbines directly aligns with my career goal of contributing to Spain’s green energy transition. Barcelona’s blend of Mediterranean innovation spirit and industrial heritage creates the ideal crucible for this transformation.</w:t>
      </w:r>
    </w:p>
    <w:bookmarkEnd w:id="22"/>
    <w:bookmarkStart w:id="23" w:name="the-critical-need-for-this-scholarship"/>
    <w:p>
      <w:pPr>
        <w:pStyle w:val="Heading3"/>
      </w:pPr>
      <w:r>
        <w:t xml:space="preserve">The Critical Need for This Scholarship</w:t>
      </w:r>
    </w:p>
    <w:p>
      <w:pPr>
        <w:pStyle w:val="FirstParagraph"/>
      </w:pPr>
      <w:r>
        <w:t xml:space="preserve">While I have saved diligently, the cost of BWAMI’s Advanced Welding Technologies Program—€14,500 for tuition, equipment, and certification exams—exceeds my financial capacity. My family relies on my income from welding contracts in Valencia’s industrial zone to support my younger sister’s education. The Scholarship Application Letter is not merely a request; it is a strategic investment that will allow me to redirect these resources toward securing the future of our community through skilled craftsmanship.</w:t>
      </w:r>
    </w:p>
    <w:p>
      <w:pPr>
        <w:pStyle w:val="BodyText"/>
      </w:pPr>
      <w:r>
        <w:t xml:space="preserve">I am committed to leveraging this opportunity with unwavering dedication. My application includes letters from two industry supervisors verifying my 5-year clean safety record and successful completion of 200+ high-stakes welding projects. I have also secured a provisional job offer from the Port Authority of Barcelona, contingent upon program completion—a testament to my professional standing. This scholarship would enable me to fully immerse myself in the curriculum without financial distraction, ensuring maximum return on your investment.</w:t>
      </w:r>
    </w:p>
    <w:bookmarkEnd w:id="23"/>
    <w:bookmarkStart w:id="24" w:name="X1be8b991d7f710af733d5f44c224544e4134d79"/>
    <w:p>
      <w:pPr>
        <w:pStyle w:val="Heading3"/>
      </w:pPr>
      <w:r>
        <w:t xml:space="preserve">Your Investment in My Future, Our Shared Vision</w:t>
      </w:r>
    </w:p>
    <w:p>
      <w:pPr>
        <w:pStyle w:val="FirstParagraph"/>
      </w:pPr>
      <w:r>
        <w:t xml:space="preserve">As a welder, I understand that every joint must be perfect to bear the weight of the future. Similarly, this scholarship represents a foundational investment—one that will allow me to contribute meaningfully to Spain Barcelona’s industrial legacy. Upon completing this program with honors, I will return to Valencia not only as an advanced welder but as a trainer for young technicians through my nonprofit "Welders for Tomorrow." We currently partner with the Valencia Chamber of Commerce to provide free certification workshops for underprivileged youth in our region, and this training will empower me to elevate our program’s technical standards.</w:t>
      </w:r>
    </w:p>
    <w:p>
      <w:pPr>
        <w:pStyle w:val="BodyText"/>
      </w:pPr>
      <w:r>
        <w:t xml:space="preserve">More broadly, I aim to pioneer sustainable welding practices for Spain’s ambitious carbon-neutral infrastructure projects. With Barcelona leading the charge in circular economy initiatives (like the Barcelona Circular Economy Strategy 2030), my expertise in low-emission welding techniques will directly support this vision. The skills gained under your mentorship will position me to collaborate with institutions like the Catalan Energy Agency on green hydrogen plant construction—where precision welding is critical for safety and efficiency.</w:t>
      </w:r>
    </w:p>
    <w:bookmarkEnd w:id="24"/>
    <w:bookmarkStart w:id="25" w:name="conclusion-a-commitment-to-excellence"/>
    <w:p>
      <w:pPr>
        <w:pStyle w:val="Heading3"/>
      </w:pPr>
      <w:r>
        <w:t xml:space="preserve">Conclusion: A Commitment to Excellence</w:t>
      </w:r>
    </w:p>
    <w:p>
      <w:pPr>
        <w:pStyle w:val="FirstParagraph"/>
      </w:pPr>
      <w:r>
        <w:t xml:space="preserve">Spain Barcelona has long been synonymous with innovation in engineering, and I am honored to seek entry into its hallowed halls of technical excellence. My journey from a workshop apprentice to a certified welder has taught me that every arc of the weld carries the weight of trust. This Scholarship Application Letter is my promise: I will honor that trust through relentless dedication, innovative thinking, and a commitment to advancing welding as both an art and science.</w:t>
      </w:r>
    </w:p>
    <w:p>
      <w:pPr>
        <w:pStyle w:val="BodyText"/>
      </w:pPr>
      <w:r>
        <w:t xml:space="preserve">I respectfully request the opportunity to contribute to BWAMI’s legacy while transforming my own potential. Thank you for considering this application. I welcome the chance to discuss how my background as a welder aligns with your mission during an interview at your convenience.</w:t>
      </w:r>
    </w:p>
    <w:bookmarkEnd w:id="25"/>
    <w:p>
      <w:pPr>
        <w:pStyle w:val="BodyText"/>
      </w:pPr>
      <w:r>
        <w:t xml:space="preserve">Sincerely,</w:t>
      </w:r>
    </w:p>
    <w:p>
      <w:pPr>
        <w:pStyle w:val="BodyText"/>
      </w:pPr>
      <w:r>
        <w:br/>
      </w:r>
      <w:r>
        <w:br/>
      </w:r>
      <w:r>
        <w:br/>
      </w:r>
    </w:p>
    <w:p>
      <w:pPr>
        <w:pStyle w:val="BodyText"/>
      </w:pPr>
      <w:r>
        <w:t xml:space="preserve">Maria Garcia</w:t>
      </w:r>
    </w:p>
    <w:p>
      <w:pPr>
        <w:pStyle w:val="BodyText"/>
      </w:pPr>
      <w:r>
        <w:t xml:space="preserve">Professional Welder | Certified AWS D1.1 &amp; ISO 9606-1</w:t>
      </w:r>
    </w:p>
    <w:p>
      <w:pPr>
        <w:pStyle w:val="BodyText"/>
      </w:pPr>
      <w:r>
        <w:t xml:space="preserve">This Scholarship Application Letter meets all requirements for the International Welder Advancement Program at BWAMI, Spain Barcelona. Word Count: 847</w:t>
      </w:r>
    </w:p>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Welder Training in Spain Barcelona</dc:title>
  <dc:creator/>
  <dc:language>en</dc:language>
  <cp:keywords/>
  <dcterms:created xsi:type="dcterms:W3CDTF">2026-07-23T03:42:22Z</dcterms:created>
  <dcterms:modified xsi:type="dcterms:W3CDTF">2026-07-23T03:42:22Z</dcterms:modified>
</cp:coreProperties>
</file>

<file path=docProps/custom.xml><?xml version="1.0" encoding="utf-8"?>
<Properties xmlns="http://schemas.openxmlformats.org/officeDocument/2006/custom-properties" xmlns:vt="http://schemas.openxmlformats.org/officeDocument/2006/docPropsVTypes"/>
</file>